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50.png" ContentType="image/png"/>
  <Override PartName="/word/media/rId21.png" ContentType="image/png"/>
  <Override PartName="/word/media/rId25.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lt;U+2014&gt;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lt;U+2014&gt;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currently-publishes-the-journals"/>
      <w:r>
        <w:t xml:space="preserve">d) Under which publisher did the reverse flip occur? Who currently publishes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0"/>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3" w:name="f-how-old-were-the-journals-at-the-time-of-the-reverse-flip"/>
      <w:r>
        <w:t xml:space="preserve">f) How old were the journals at the time of the reverse flip?</w:t>
      </w:r>
      <w:bookmarkEnd w:id="33"/>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6" w:name="research-question-3-before-the-reverse-flip"/>
      <w:r>
        <w:t xml:space="preserve">Research Question 3: Before the reverse flip,</w:t>
      </w:r>
      <w:bookmarkEnd w:id="36"/>
    </w:p>
    <w:p>
      <w:pPr>
        <w:pStyle w:val="Heading4"/>
      </w:pPr>
      <w:bookmarkStart w:id="37" w:name="a-how-many-journals-had-been-subscription-venues-before-converting-to-oa"/>
      <w:r>
        <w:t xml:space="preserve">a) How many journals had been subscription venues before converting to OA?</w:t>
      </w:r>
      <w:bookmarkEnd w:id="37"/>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8" w:name="b-how-many-journals-were-apc-based-and-at-what-price-levels"/>
      <w:r>
        <w:t xml:space="preserve">b) How many journals were APC-based, and at what price levels?</w:t>
      </w:r>
      <w:bookmarkEnd w:id="38"/>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8" w:name="b-what-is-the-uptake-of-hybrid-oa-articles-was-oa-publishing-in-reverse-flip-journals-enabled-by-transformative-agreements"/>
      <w:r>
        <w:t xml:space="preserve">b) What is the uptake of hybrid OA articles; Was OA publishing in reverse-flip journals enabled by transformative agreements?</w:t>
      </w:r>
      <w:bookmarkEnd w:id="48"/>
    </w:p>
    <w:p>
      <w:pPr>
        <w:pStyle w:val="FirstParagraph"/>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31T09:55:17Z</dcterms:created>
  <dcterms:modified xsi:type="dcterms:W3CDTF">2019-01-31T09:55:17Z</dcterms:modified>
</cp:coreProperties>
</file>